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5062" w:rsidRDefault="00AB3A18" w:rsidP="009F4566">
      <w:pPr>
        <w:jc w:val="center"/>
        <w:rPr>
          <w:rFonts w:ascii="Baskerville Old Face" w:hAnsi="Baskerville Old Face"/>
          <w:b/>
          <w:sz w:val="52"/>
          <w:u w:val="single"/>
        </w:rPr>
      </w:pPr>
      <w:r w:rsidRPr="00AB3A18">
        <w:rPr>
          <w:rFonts w:ascii="Baskerville Old Face" w:hAnsi="Baskerville Old Face"/>
          <w:b/>
          <w:sz w:val="52"/>
          <w:u w:val="single"/>
        </w:rPr>
        <w:t>Rapport de projet</w:t>
      </w:r>
    </w:p>
    <w:p w:rsidR="00AB3A18" w:rsidRDefault="00AB3A18" w:rsidP="009F4566">
      <w:pPr>
        <w:jc w:val="center"/>
        <w:rPr>
          <w:rFonts w:ascii="Baskerville Old Face" w:hAnsi="Baskerville Old Face"/>
          <w:sz w:val="28"/>
        </w:rPr>
      </w:pPr>
      <w:r w:rsidRPr="00AB3A18">
        <w:rPr>
          <w:rFonts w:ascii="Baskerville Old Face" w:hAnsi="Baskerville Old Face"/>
          <w:b/>
          <w:sz w:val="40"/>
          <w:u w:val="single"/>
        </w:rPr>
        <w:t>PPRO0203</w:t>
      </w:r>
    </w:p>
    <w:p w:rsidR="00AB3A18" w:rsidRDefault="00AB3A18" w:rsidP="00AB3A18">
      <w:pPr>
        <w:rPr>
          <w:rFonts w:ascii="Baskerville Old Face" w:hAnsi="Baskerville Old Face"/>
          <w:sz w:val="28"/>
        </w:rPr>
      </w:pPr>
    </w:p>
    <w:p w:rsidR="00AB3A18" w:rsidRDefault="00AB3A18" w:rsidP="00AB3A18">
      <w:pPr>
        <w:rPr>
          <w:rFonts w:ascii="Baskerville Old Face" w:hAnsi="Baskerville Old Face"/>
          <w:sz w:val="28"/>
        </w:rPr>
      </w:pPr>
    </w:p>
    <w:p w:rsidR="00AB3A18" w:rsidRDefault="00AB3A18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960721" w:rsidRDefault="00960721" w:rsidP="00AB3A18">
      <w:pPr>
        <w:rPr>
          <w:rFonts w:ascii="Baskerville Old Face" w:hAnsi="Baskerville Old Face"/>
          <w:sz w:val="28"/>
        </w:rPr>
      </w:pPr>
    </w:p>
    <w:p w:rsidR="001E7092" w:rsidRDefault="001E7092" w:rsidP="00AB3A18">
      <w:pPr>
        <w:rPr>
          <w:rFonts w:ascii="Baskerville Old Face" w:hAnsi="Baskerville Old Face"/>
          <w:b/>
          <w:sz w:val="28"/>
          <w:u w:val="single"/>
        </w:rPr>
      </w:pPr>
      <w:r>
        <w:rPr>
          <w:rFonts w:ascii="Baskerville Old Face" w:hAnsi="Baskerville Old Face"/>
          <w:b/>
          <w:sz w:val="28"/>
          <w:u w:val="single"/>
        </w:rPr>
        <w:lastRenderedPageBreak/>
        <w:t>Séance de travail à la BU (26/04/19 – THEBAULT Antoine / ALEXANDRE Clément)</w:t>
      </w:r>
    </w:p>
    <w:p w:rsidR="001E7092" w:rsidRPr="001E7092" w:rsidRDefault="001E7092" w:rsidP="00AB3A18">
      <w:pPr>
        <w:rPr>
          <w:rFonts w:ascii="Baskerville Old Face" w:hAnsi="Baskerville Old Face"/>
          <w:b/>
          <w:sz w:val="28"/>
          <w:u w:val="single"/>
        </w:rPr>
      </w:pPr>
    </w:p>
    <w:p w:rsidR="00960721" w:rsidRPr="001E7092" w:rsidRDefault="00960721" w:rsidP="00AB3A18">
      <w:pPr>
        <w:rPr>
          <w:rFonts w:ascii="Baskerville Old Face" w:hAnsi="Baskerville Old Face"/>
        </w:rPr>
      </w:pPr>
      <w:r w:rsidRPr="001E7092">
        <w:rPr>
          <w:rFonts w:ascii="Baskerville Old Face" w:hAnsi="Baskerville Old Face"/>
          <w:b/>
          <w:sz w:val="24"/>
          <w:u w:val="single"/>
        </w:rPr>
        <w:t>Cahier des charges :</w:t>
      </w:r>
    </w:p>
    <w:p w:rsidR="00E131BC" w:rsidRDefault="00E131BC" w:rsidP="00AB3A18">
      <w:pPr>
        <w:rPr>
          <w:rFonts w:ascii="Baskerville Old Face" w:hAnsi="Baskerville Old Face"/>
          <w:sz w:val="24"/>
        </w:rPr>
      </w:pPr>
    </w:p>
    <w:p w:rsidR="00960721" w:rsidRDefault="00E131BC" w:rsidP="00AB3A18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Le but de ce projet est de créer une interface qui permet à l’utilisateur de jouer à des niveaux de Block puzzle prédéfinis ou créés via l’éditeur.</w:t>
      </w:r>
    </w:p>
    <w:p w:rsidR="00C0088D" w:rsidRDefault="00C0088D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A l’</w:t>
      </w:r>
      <w:r w:rsidR="00E611A2">
        <w:rPr>
          <w:rFonts w:ascii="Baskerville Old Face" w:hAnsi="Baskerville Old Face"/>
          <w:sz w:val="24"/>
        </w:rPr>
        <w:t>o</w:t>
      </w:r>
      <w:r w:rsidR="003E50AE">
        <w:rPr>
          <w:rFonts w:ascii="Baskerville Old Face" w:hAnsi="Baskerville Old Face"/>
          <w:sz w:val="24"/>
        </w:rPr>
        <w:t xml:space="preserve">uverture du programme </w:t>
      </w:r>
      <w:r w:rsidR="00E960F2">
        <w:rPr>
          <w:rFonts w:ascii="Baskerville Old Face" w:hAnsi="Baskerville Old Face"/>
          <w:sz w:val="24"/>
        </w:rPr>
        <w:t>il y a le temps logo (présentation du nom du jeu, version et créateur).</w:t>
      </w:r>
    </w:p>
    <w:p w:rsidR="00C0088D" w:rsidRDefault="003D6B32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L’in</w:t>
      </w:r>
      <w:r w:rsidR="0051752E">
        <w:rPr>
          <w:rFonts w:ascii="Baskerville Old Face" w:hAnsi="Baskerville Old Face"/>
          <w:sz w:val="24"/>
        </w:rPr>
        <w:t>terface se présente</w:t>
      </w:r>
      <w:r>
        <w:rPr>
          <w:rFonts w:ascii="Baskerville Old Face" w:hAnsi="Baskerville Old Face"/>
          <w:sz w:val="24"/>
        </w:rPr>
        <w:t xml:space="preserve"> sous forme d’une page qui propose 2 </w:t>
      </w:r>
      <w:r w:rsidR="00C0088D">
        <w:rPr>
          <w:rFonts w:ascii="Baskerville Old Face" w:hAnsi="Baskerville Old Face"/>
          <w:sz w:val="24"/>
        </w:rPr>
        <w:t>listes.</w:t>
      </w:r>
    </w:p>
    <w:p w:rsidR="00E960F2" w:rsidRDefault="00E960F2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La première donne des niveaux créés par nous-mêmes avec le dernier rang obtenu</w:t>
      </w:r>
      <w:r w:rsidR="00320A02">
        <w:rPr>
          <w:rFonts w:ascii="Baskerville Old Face" w:hAnsi="Baskerville Old Face"/>
          <w:sz w:val="24"/>
        </w:rPr>
        <w:t xml:space="preserve"> par le joueur.</w:t>
      </w:r>
    </w:p>
    <w:p w:rsidR="00320A02" w:rsidRDefault="00320A02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 xml:space="preserve">En-dessous de cette liste se trouve </w:t>
      </w:r>
      <w:r w:rsidR="007B34A6">
        <w:rPr>
          <w:rFonts w:ascii="Baskerville Old Face" w:hAnsi="Baskerville Old Face"/>
          <w:sz w:val="24"/>
        </w:rPr>
        <w:t xml:space="preserve">le bouton de création de niveau, avec la liste des niveaux déjà créés. </w:t>
      </w:r>
      <w:r w:rsidR="00A62CCB">
        <w:rPr>
          <w:rFonts w:ascii="Baskerville Old Face" w:hAnsi="Baskerville Old Face"/>
          <w:sz w:val="24"/>
        </w:rPr>
        <w:t>Le joueur peut supprimer les niveaux de cette liste.</w:t>
      </w:r>
    </w:p>
    <w:p w:rsidR="004B38C0" w:rsidRDefault="004B38C0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La page d’édition</w:t>
      </w:r>
      <w:r w:rsidR="00B719B2">
        <w:rPr>
          <w:rFonts w:ascii="Baskerville Old Face" w:hAnsi="Baskerville Old Face"/>
          <w:sz w:val="24"/>
        </w:rPr>
        <w:t xml:space="preserve"> se </w:t>
      </w:r>
      <w:r w:rsidR="00C31E21">
        <w:rPr>
          <w:rFonts w:ascii="Baskerville Old Face" w:hAnsi="Baskerville Old Face"/>
          <w:sz w:val="24"/>
        </w:rPr>
        <w:t>présente sous la forme suivante :</w:t>
      </w:r>
    </w:p>
    <w:p w:rsidR="00C31E21" w:rsidRPr="00960721" w:rsidRDefault="001E7092" w:rsidP="00C0088D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noProof/>
          <w:sz w:val="24"/>
          <w:lang w:eastAsia="fr-FR"/>
        </w:rPr>
        <w:drawing>
          <wp:inline distT="0" distB="0" distL="0" distR="0">
            <wp:extent cx="5760720" cy="324040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90426_14533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EC9" w:rsidRDefault="001E7092" w:rsidP="00AB3A18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noProof/>
          <w:sz w:val="24"/>
          <w:lang w:eastAsia="fr-FR"/>
        </w:rPr>
        <w:lastRenderedPageBreak/>
        <w:drawing>
          <wp:inline distT="0" distB="0" distL="0" distR="0">
            <wp:extent cx="5760720" cy="324040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90426_1453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D93" w:rsidRDefault="00FC0D93" w:rsidP="00AB3A18">
      <w:pPr>
        <w:rPr>
          <w:rFonts w:ascii="Baskerville Old Face" w:hAnsi="Baskerville Old Face"/>
          <w:sz w:val="24"/>
        </w:rPr>
      </w:pPr>
    </w:p>
    <w:p w:rsidR="00FC0D93" w:rsidRDefault="00FC0D93" w:rsidP="00AB3A18">
      <w:pPr>
        <w:rPr>
          <w:rFonts w:ascii="Baskerville Old Face" w:hAnsi="Baskerville Old Face"/>
          <w:sz w:val="24"/>
        </w:rPr>
      </w:pPr>
    </w:p>
    <w:p w:rsidR="00FC0D93" w:rsidRDefault="008048C9" w:rsidP="00AB3A18">
      <w:p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b/>
          <w:sz w:val="24"/>
          <w:u w:val="single"/>
        </w:rPr>
        <w:t>Arborescence </w:t>
      </w:r>
      <w:r w:rsidR="00EA0335">
        <w:rPr>
          <w:rFonts w:ascii="Baskerville Old Face" w:hAnsi="Baskerville Old Face"/>
          <w:b/>
          <w:sz w:val="24"/>
          <w:u w:val="single"/>
        </w:rPr>
        <w:t xml:space="preserve"> + Choix déterminants :</w:t>
      </w:r>
    </w:p>
    <w:p w:rsidR="00EA0335" w:rsidRDefault="0056038D" w:rsidP="0056038D">
      <w:pPr>
        <w:pStyle w:val="Paragraphedeliste"/>
        <w:numPr>
          <w:ilvl w:val="0"/>
          <w:numId w:val="1"/>
        </w:num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sz w:val="24"/>
        </w:rPr>
        <w:t>Utilisation de Pygame</w:t>
      </w:r>
    </w:p>
    <w:p w:rsidR="003801BF" w:rsidRPr="003801BF" w:rsidRDefault="003801BF" w:rsidP="003801BF">
      <w:pPr>
        <w:rPr>
          <w:rFonts w:ascii="Baskerville Old Face" w:hAnsi="Baskerville Old Face"/>
          <w:sz w:val="24"/>
        </w:rPr>
      </w:pPr>
    </w:p>
    <w:p w:rsidR="008048C9" w:rsidRDefault="003801BF" w:rsidP="00AB3A18">
      <w:pPr>
        <w:pStyle w:val="Paragraphedeliste"/>
        <w:numPr>
          <w:ilvl w:val="0"/>
          <w:numId w:val="1"/>
        </w:num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noProof/>
          <w:sz w:val="24"/>
          <w:lang w:eastAsia="fr-FR"/>
        </w:rPr>
        <w:drawing>
          <wp:inline distT="0" distB="0" distL="0" distR="0">
            <wp:extent cx="5760720" cy="324040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90426_16131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129" w:rsidRPr="00777129" w:rsidRDefault="00777129" w:rsidP="00777129">
      <w:pPr>
        <w:pStyle w:val="Paragraphedeliste"/>
        <w:rPr>
          <w:rFonts w:ascii="Baskerville Old Face" w:hAnsi="Baskerville Old Face"/>
          <w:sz w:val="24"/>
        </w:rPr>
      </w:pPr>
    </w:p>
    <w:p w:rsidR="00777129" w:rsidRDefault="00777129" w:rsidP="00AB3A18">
      <w:pPr>
        <w:pStyle w:val="Paragraphedeliste"/>
        <w:numPr>
          <w:ilvl w:val="0"/>
          <w:numId w:val="1"/>
        </w:numPr>
        <w:rPr>
          <w:rFonts w:ascii="Baskerville Old Face" w:hAnsi="Baskerville Old Face"/>
          <w:sz w:val="24"/>
        </w:rPr>
      </w:pPr>
      <w:r>
        <w:rPr>
          <w:rFonts w:ascii="Baskerville Old Face" w:hAnsi="Baskerville Old Face"/>
          <w:noProof/>
          <w:sz w:val="24"/>
          <w:lang w:eastAsia="fr-FR"/>
        </w:rPr>
        <w:lastRenderedPageBreak/>
        <w:drawing>
          <wp:inline distT="0" distB="0" distL="0" distR="0">
            <wp:extent cx="5760720" cy="324040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90426_162009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129" w:rsidRPr="00777129" w:rsidRDefault="00777129" w:rsidP="00777129">
      <w:pPr>
        <w:pStyle w:val="Paragraphedeliste"/>
        <w:rPr>
          <w:rFonts w:ascii="Baskerville Old Face" w:hAnsi="Baskerville Old Face"/>
          <w:sz w:val="24"/>
        </w:rPr>
      </w:pPr>
    </w:p>
    <w:p w:rsidR="00777129" w:rsidRPr="00777129" w:rsidRDefault="00777129" w:rsidP="00777129">
      <w:pPr>
        <w:rPr>
          <w:rFonts w:ascii="Baskerville Old Face" w:hAnsi="Baskerville Old Face"/>
          <w:sz w:val="24"/>
        </w:rPr>
      </w:pPr>
      <w:bookmarkStart w:id="0" w:name="_GoBack"/>
      <w:bookmarkEnd w:id="0"/>
    </w:p>
    <w:sectPr w:rsidR="00777129" w:rsidRPr="0077712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577F50"/>
    <w:multiLevelType w:val="hybridMultilevel"/>
    <w:tmpl w:val="FE7A12C8"/>
    <w:lvl w:ilvl="0" w:tplc="5C7A1CD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bG0sDQ0MDS1sDRV0lEKTi0uzszPAykwrAUAW0M+uCwAAAA="/>
  </w:docVars>
  <w:rsids>
    <w:rsidRoot w:val="009F4566"/>
    <w:rsid w:val="00056EC9"/>
    <w:rsid w:val="001E7092"/>
    <w:rsid w:val="00320A02"/>
    <w:rsid w:val="003801BF"/>
    <w:rsid w:val="003D6B32"/>
    <w:rsid w:val="003E50AE"/>
    <w:rsid w:val="004B38C0"/>
    <w:rsid w:val="0051752E"/>
    <w:rsid w:val="0056038D"/>
    <w:rsid w:val="00657027"/>
    <w:rsid w:val="00777129"/>
    <w:rsid w:val="007B34A6"/>
    <w:rsid w:val="007E04EA"/>
    <w:rsid w:val="007F6C50"/>
    <w:rsid w:val="008048C9"/>
    <w:rsid w:val="00955062"/>
    <w:rsid w:val="00960721"/>
    <w:rsid w:val="009F4566"/>
    <w:rsid w:val="00A62CCB"/>
    <w:rsid w:val="00AB3A18"/>
    <w:rsid w:val="00B719B2"/>
    <w:rsid w:val="00C0088D"/>
    <w:rsid w:val="00C31E21"/>
    <w:rsid w:val="00C77A9D"/>
    <w:rsid w:val="00E131BC"/>
    <w:rsid w:val="00E611A2"/>
    <w:rsid w:val="00E960F2"/>
    <w:rsid w:val="00EA0335"/>
    <w:rsid w:val="00FC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1E7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E7092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5603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1E70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1E7092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5603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130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ément Alexandre</dc:creator>
  <cp:lastModifiedBy>Clément Alexandre</cp:lastModifiedBy>
  <cp:revision>27</cp:revision>
  <dcterms:created xsi:type="dcterms:W3CDTF">2019-04-26T12:21:00Z</dcterms:created>
  <dcterms:modified xsi:type="dcterms:W3CDTF">2019-04-26T14:21:00Z</dcterms:modified>
</cp:coreProperties>
</file>